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78CD2D8B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AE3659">
        <w:rPr>
          <w:rFonts w:ascii="Arial" w:hAnsi="Arial" w:cs="Arial"/>
          <w:b/>
          <w:sz w:val="56"/>
          <w:szCs w:val="56"/>
          <w:lang w:val="en-GB"/>
        </w:rPr>
        <w:t>2</w:t>
      </w:r>
      <w:bookmarkStart w:id="0" w:name="_GoBack"/>
      <w:bookmarkEnd w:id="0"/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12B67E03" w14:textId="3BA44AD1" w:rsidR="00E27B26" w:rsidRPr="00E27B26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2595532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1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Mission Statement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2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3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E0CF3E8" w14:textId="33698CDA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3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2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Functional Requirements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3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3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1F5FBAC" w14:textId="77A4BB99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4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3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Non-functional Requirements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4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4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C4E101" w14:textId="182473BB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5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3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Use Case Model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5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5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FF8D64D" w14:textId="4C6457B3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6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4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Use Case Descriptions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6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5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8423A3D" w14:textId="1D7E38FF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7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5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Data Dictionary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7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25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FC11026" w14:textId="0B791D3E" w:rsidR="00E27B26" w:rsidRPr="00E27B26" w:rsidRDefault="00AE365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2595538" w:history="1"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6.</w:t>
            </w:r>
            <w:r w:rsidR="00E27B26" w:rsidRPr="00E27B26">
              <w:rPr>
                <w:noProof/>
                <w:sz w:val="22"/>
                <w:szCs w:val="22"/>
                <w:lang w:val="en-SG" w:eastAsia="zh-CN"/>
              </w:rPr>
              <w:tab/>
            </w:r>
            <w:r w:rsidR="00E27B26" w:rsidRPr="00E27B2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GB"/>
              </w:rPr>
              <w:t>UI Mock-up</w:t>
            </w:r>
            <w:r w:rsidR="00E27B26" w:rsidRPr="00E27B26">
              <w:rPr>
                <w:noProof/>
                <w:webHidden/>
                <w:sz w:val="22"/>
                <w:szCs w:val="22"/>
              </w:rPr>
              <w:tab/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begin"/>
            </w:r>
            <w:r w:rsidR="00E27B26" w:rsidRPr="00E27B26">
              <w:rPr>
                <w:noProof/>
                <w:webHidden/>
                <w:sz w:val="22"/>
                <w:szCs w:val="22"/>
              </w:rPr>
              <w:instrText xml:space="preserve"> PAGEREF _Toc32595538 \h </w:instrText>
            </w:r>
            <w:r w:rsidR="00E27B26" w:rsidRPr="00E27B26">
              <w:rPr>
                <w:noProof/>
                <w:webHidden/>
                <w:sz w:val="22"/>
                <w:szCs w:val="22"/>
              </w:rPr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27B26" w:rsidRPr="00E27B26">
              <w:rPr>
                <w:noProof/>
                <w:webHidden/>
                <w:sz w:val="22"/>
                <w:szCs w:val="22"/>
              </w:rPr>
              <w:t>27</w:t>
            </w:r>
            <w:r w:rsidR="00E27B26" w:rsidRPr="00E27B2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709342B" w14:textId="21C80D64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ascii="Arial" w:hAnsi="Arial" w:cs="Arial"/>
          <w:lang w:val="en-GB"/>
        </w:rPr>
      </w:pPr>
      <w:bookmarkStart w:id="1" w:name="_Toc32595532"/>
      <w:r w:rsidRPr="0000458A">
        <w:rPr>
          <w:rFonts w:ascii="Arial" w:hAnsi="Arial" w:cs="Arial"/>
          <w:lang w:val="en-GB"/>
        </w:rPr>
        <w:lastRenderedPageBreak/>
        <w:t>Mission Statement</w:t>
      </w:r>
      <w:bookmarkEnd w:id="1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ascii="Arial" w:hAnsi="Arial" w:cs="Arial"/>
          <w:lang w:val="en-GB"/>
        </w:rPr>
      </w:pPr>
      <w:bookmarkStart w:id="2" w:name="_Toc32595533"/>
      <w:r w:rsidRPr="0000458A">
        <w:rPr>
          <w:rFonts w:ascii="Arial" w:hAnsi="Arial" w:cs="Arial"/>
          <w:lang w:val="en-GB"/>
        </w:rPr>
        <w:t>Functional Requirements</w:t>
      </w:r>
      <w:bookmarkEnd w:id="2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CD3334">
      <w:pPr>
        <w:pStyle w:val="Heading1"/>
        <w:rPr>
          <w:rFonts w:ascii="Arial" w:hAnsi="Arial" w:cs="Arial"/>
          <w:lang w:val="en-GB"/>
        </w:rPr>
      </w:pPr>
      <w:bookmarkStart w:id="3" w:name="_Toc32595534"/>
      <w:r w:rsidRPr="0000458A">
        <w:rPr>
          <w:rFonts w:ascii="Arial" w:hAnsi="Arial" w:cs="Arial"/>
          <w:lang w:val="en-GB"/>
        </w:rPr>
        <w:t>Non-functional Requirements</w:t>
      </w:r>
      <w:bookmarkEnd w:id="3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FD3871">
      <w:pPr>
        <w:pStyle w:val="Heading1"/>
        <w:numPr>
          <w:ilvl w:val="0"/>
          <w:numId w:val="6"/>
        </w:numPr>
        <w:rPr>
          <w:rFonts w:ascii="Arial" w:hAnsi="Arial" w:cs="Arial"/>
          <w:lang w:val="en-GB"/>
        </w:rPr>
      </w:pPr>
      <w:bookmarkStart w:id="4" w:name="_Toc32595535"/>
      <w:r w:rsidRPr="0000458A">
        <w:rPr>
          <w:rFonts w:ascii="Arial" w:hAnsi="Arial" w:cs="Arial"/>
          <w:lang w:val="en-GB"/>
        </w:rPr>
        <w:lastRenderedPageBreak/>
        <w:t>Use Case Model</w:t>
      </w:r>
      <w:bookmarkEnd w:id="4"/>
    </w:p>
    <w:p w14:paraId="4AC4B45D" w14:textId="03D37383" w:rsidR="004E49F5" w:rsidRPr="0000458A" w:rsidRDefault="0018250A" w:rsidP="004B593A">
      <w:pPr>
        <w:rPr>
          <w:rFonts w:ascii="Arial" w:hAnsi="Arial" w:cs="Arial"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38EE348E" wp14:editId="79D53808">
            <wp:extent cx="5263515" cy="5327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32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0CC4F" w14:textId="5F724ABA" w:rsidR="00CC30D0" w:rsidRDefault="00CC30D0" w:rsidP="00FD3871">
      <w:pPr>
        <w:pStyle w:val="Heading1"/>
        <w:numPr>
          <w:ilvl w:val="0"/>
          <w:numId w:val="6"/>
        </w:numPr>
        <w:rPr>
          <w:rFonts w:ascii="Arial" w:hAnsi="Arial" w:cs="Arial"/>
          <w:lang w:val="en-GB"/>
        </w:rPr>
      </w:pPr>
      <w:bookmarkStart w:id="5" w:name="_Toc32595536"/>
      <w:r>
        <w:rPr>
          <w:rFonts w:ascii="Arial" w:hAnsi="Arial" w:cs="Arial"/>
          <w:lang w:val="en-GB"/>
        </w:rPr>
        <w:t>Use Case Descriptions</w:t>
      </w:r>
      <w:bookmarkEnd w:id="5"/>
    </w:p>
    <w:p w14:paraId="45A419BB" w14:textId="77777777" w:rsidR="00B3619F" w:rsidRPr="00B3619F" w:rsidRDefault="00B3619F" w:rsidP="00B3619F">
      <w:pPr>
        <w:rPr>
          <w:lang w:val="en-SG"/>
        </w:rPr>
      </w:pPr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77777777" w:rsidR="00B3619F" w:rsidRPr="00A47EE3" w:rsidRDefault="00B3619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ses phone’s GPS to get user’s current location</w:t>
            </w:r>
          </w:p>
          <w:p w14:paraId="151718C9" w14:textId="77777777" w:rsidR="00B3619F" w:rsidRPr="00A47EE3" w:rsidRDefault="00B3619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ses phone’s network to place user on 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not granted app permission to use 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77777777" w:rsidR="00EC1039" w:rsidRPr="00A47EE3" w:rsidRDefault="00EC1039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a user’s position</w:t>
            </w:r>
          </w:p>
          <w:p w14:paraId="715560C5" w14:textId="77777777" w:rsidR="00EC1039" w:rsidRPr="00A47EE3" w:rsidRDefault="00EC1039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drags a pin onto the map</w:t>
            </w:r>
          </w:p>
          <w:p w14:paraId="62B5162E" w14:textId="77777777" w:rsidR="00EC1039" w:rsidRPr="00A47EE3" w:rsidRDefault="00EC1039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that location</w:t>
            </w:r>
          </w:p>
          <w:p w14:paraId="5820BE0C" w14:textId="77777777" w:rsidR="00EC1039" w:rsidRPr="00A47EE3" w:rsidRDefault="00EC1039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0E9D597C" w:rsidR="00EC1039" w:rsidRPr="00A47EE3" w:rsidRDefault="009B46AB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77777777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verlays route on top of 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7777777" w:rsidR="00EC1039" w:rsidRPr="00A47EE3" w:rsidRDefault="00EC1039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hows object of interest’s profile</w:t>
            </w:r>
          </w:p>
          <w:p w14:paraId="2D4BE54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506938A8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a user’s position</w:t>
            </w:r>
          </w:p>
          <w:p w14:paraId="082FFC6D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00A51C6E" w:rsidR="000A5FEE" w:rsidRPr="00A47EE3" w:rsidRDefault="000A5FEE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toggle to display in list format</w:t>
            </w:r>
          </w:p>
          <w:p w14:paraId="4FD3A67B" w14:textId="07D2C21C" w:rsidR="005272B2" w:rsidRPr="00A47EE3" w:rsidRDefault="000A5FEE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298F44CB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4789C9C6" w:rsidR="000A5FEE" w:rsidRPr="00A47EE3" w:rsidRDefault="00432AC0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77777777" w:rsidR="000A5FEE" w:rsidRPr="00A47EE3" w:rsidRDefault="000A5FEE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Set Filters” in the left menu</w:t>
            </w:r>
          </w:p>
          <w:p w14:paraId="4248524A" w14:textId="50692692" w:rsidR="000A5FEE" w:rsidRPr="00A47EE3" w:rsidRDefault="000A5FEE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2674BB37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6F2509D1" w:rsidR="007D7CBF" w:rsidRPr="00A47EE3" w:rsidRDefault="007D7CB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the OI Icon on the Map</w:t>
            </w:r>
          </w:p>
          <w:p w14:paraId="5C240705" w14:textId="64E0BCBA" w:rsidR="007D7CBF" w:rsidRPr="00A47EE3" w:rsidRDefault="005D3847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4731416B" w:rsidR="007D7CBF" w:rsidRPr="00A47EE3" w:rsidRDefault="008E7761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B6DFE11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pens 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78B952D5" w:rsidR="009B46AB" w:rsidRPr="00A47EE3" w:rsidRDefault="009B46AB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o take photo from album instead</w:t>
            </w:r>
          </w:p>
          <w:p w14:paraId="6A85135D" w14:textId="5C8F4923" w:rsidR="009B46AB" w:rsidRPr="00A47EE3" w:rsidRDefault="009B46AB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2D6DF5C5" w:rsidR="00947499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06915448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expands 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0DB3BBC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25B5CC64" w:rsidR="004102D4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37C74C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‘yes’ choice in confirmation window</w:t>
            </w:r>
          </w:p>
          <w:p w14:paraId="2367CD7C" w14:textId="0F50DB0B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77777777" w:rsidR="004B0151" w:rsidRPr="00A47EE3" w:rsidRDefault="00611925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‘no’ choice in 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2063AFC2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creates 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6D8422C2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Map View</w:t>
            </w:r>
          </w:p>
          <w:p w14:paraId="4FEFF47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 xml:space="preserve">O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1FCA032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4772E8F9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adds in date created and location</w:t>
            </w:r>
          </w:p>
          <w:p w14:paraId="7646F12F" w14:textId="1C4032FC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confirms creation of OI</w:t>
            </w:r>
          </w:p>
          <w:p w14:paraId="117A728D" w14:textId="026757FF" w:rsidR="00BB0421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6C93F5CC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77777777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6E1D7854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704B809F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32FD8E2D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delete it</w:t>
            </w:r>
          </w:p>
          <w:p w14:paraId="55E1C66E" w14:textId="52CF9963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9"/>
        <w:gridCol w:w="6197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77777777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3FED21AC" w:rsidR="00251BBB" w:rsidRPr="00A47EE3" w:rsidRDefault="00251BBB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55267026" w:rsidR="006868B9" w:rsidRPr="00A47EE3" w:rsidRDefault="006868B9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calculates routes within 500m of the distance users have specified, with the starting point being the user’s location</w:t>
            </w:r>
          </w:p>
          <w:p w14:paraId="68B5CCB6" w14:textId="51F4FC7B" w:rsidR="003F0956" w:rsidRPr="00A47EE3" w:rsidRDefault="007F6EE1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5288F745" w:rsidR="000F0FD4" w:rsidRPr="00A47EE3" w:rsidRDefault="000F0FD4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7FFCA0BE" w:rsidR="00251BBB" w:rsidRPr="00A47EE3" w:rsidRDefault="00251BBB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7777777" w:rsidR="003F0956" w:rsidRPr="00A47EE3" w:rsidRDefault="00251BBB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7E4032B7" w:rsidR="009E5510" w:rsidRPr="00A47EE3" w:rsidRDefault="009E5510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no distance</w:t>
            </w:r>
          </w:p>
          <w:p w14:paraId="2B6ABDB6" w14:textId="304CAEED" w:rsidR="009E5510" w:rsidRPr="00A47EE3" w:rsidRDefault="009E5510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pplication generates at least three recommended routes of average distance using 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612D920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72DC6EF2" w:rsidR="0004270D" w:rsidRPr="00A47EE3" w:rsidRDefault="00D24FEA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7024D7DD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3C53593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7928A828" w:rsidR="00FF7061" w:rsidRPr="00A47EE3" w:rsidRDefault="00FF7061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751B15EC" w:rsidR="009E5510" w:rsidRPr="00A47EE3" w:rsidRDefault="009E5510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501E496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verlays generated routes on map for 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77777777" w:rsidR="0004270D" w:rsidRPr="00A47EE3" w:rsidRDefault="0004270D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D3D0B7D" w14:textId="77777777" w:rsidR="00CC30D0" w:rsidRPr="00CC30D0" w:rsidRDefault="00CC30D0" w:rsidP="00CC30D0">
      <w:pPr>
        <w:rPr>
          <w:lang w:val="en-GB"/>
        </w:rPr>
      </w:pPr>
    </w:p>
    <w:p w14:paraId="24B53FB3" w14:textId="5E8FD164" w:rsidR="004E49F5" w:rsidRPr="0000458A" w:rsidRDefault="004E49F5" w:rsidP="00FD3871">
      <w:pPr>
        <w:pStyle w:val="Heading1"/>
        <w:numPr>
          <w:ilvl w:val="0"/>
          <w:numId w:val="6"/>
        </w:numPr>
        <w:rPr>
          <w:rFonts w:ascii="Arial" w:hAnsi="Arial" w:cs="Arial"/>
          <w:lang w:val="en-GB"/>
        </w:rPr>
      </w:pPr>
      <w:bookmarkStart w:id="6" w:name="_Toc32595537"/>
      <w:r w:rsidRPr="0000458A">
        <w:rPr>
          <w:rFonts w:ascii="Arial" w:hAnsi="Arial" w:cs="Arial"/>
          <w:lang w:val="en-GB"/>
        </w:rPr>
        <w:t>Data Dictionary</w:t>
      </w:r>
      <w:bookmarkEnd w:id="6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3"/>
        <w:gridCol w:w="6943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 who are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using the app with restricted functionalities without needing to log in (will not be able to ‘like’/upload photos or sync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fault view of 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customise Map View at the Filtering Page</w:t>
            </w:r>
          </w:p>
          <w:p w14:paraId="7C5B90CF" w14:textId="6315B1E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ach information type will have their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2732F367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hoose 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5368218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FD3871">
      <w:pPr>
        <w:pStyle w:val="Heading1"/>
        <w:numPr>
          <w:ilvl w:val="0"/>
          <w:numId w:val="6"/>
        </w:numPr>
        <w:rPr>
          <w:rFonts w:ascii="Arial" w:hAnsi="Arial" w:cs="Arial"/>
          <w:lang w:val="en-GB"/>
        </w:rPr>
      </w:pPr>
      <w:bookmarkStart w:id="7" w:name="_Toc32595538"/>
      <w:r w:rsidRPr="0000458A">
        <w:rPr>
          <w:rFonts w:ascii="Arial" w:hAnsi="Arial" w:cs="Arial"/>
          <w:lang w:val="en-GB"/>
        </w:rPr>
        <w:t xml:space="preserve">UI </w:t>
      </w:r>
      <w:r w:rsidR="004C3DB5" w:rsidRPr="0000458A">
        <w:rPr>
          <w:rFonts w:ascii="Arial" w:hAnsi="Arial" w:cs="Arial"/>
          <w:lang w:val="en-GB"/>
        </w:rPr>
        <w:t>Mock-up</w:t>
      </w:r>
      <w:bookmarkEnd w:id="7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7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C407CE"/>
    <w:multiLevelType w:val="hybridMultilevel"/>
    <w:tmpl w:val="DA36E64E"/>
    <w:lvl w:ilvl="0" w:tplc="0A46640E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5"/>
  </w:num>
  <w:num w:numId="3">
    <w:abstractNumId w:val="44"/>
  </w:num>
  <w:num w:numId="4">
    <w:abstractNumId w:val="16"/>
  </w:num>
  <w:num w:numId="5">
    <w:abstractNumId w:val="3"/>
  </w:num>
  <w:num w:numId="6">
    <w:abstractNumId w:val="1"/>
  </w:num>
  <w:num w:numId="7">
    <w:abstractNumId w:val="20"/>
  </w:num>
  <w:num w:numId="8">
    <w:abstractNumId w:val="28"/>
  </w:num>
  <w:num w:numId="9">
    <w:abstractNumId w:val="26"/>
  </w:num>
  <w:num w:numId="10">
    <w:abstractNumId w:val="18"/>
  </w:num>
  <w:num w:numId="11">
    <w:abstractNumId w:val="34"/>
  </w:num>
  <w:num w:numId="12">
    <w:abstractNumId w:val="10"/>
  </w:num>
  <w:num w:numId="13">
    <w:abstractNumId w:val="4"/>
  </w:num>
  <w:num w:numId="14">
    <w:abstractNumId w:val="5"/>
  </w:num>
  <w:num w:numId="15">
    <w:abstractNumId w:val="27"/>
  </w:num>
  <w:num w:numId="16">
    <w:abstractNumId w:val="42"/>
  </w:num>
  <w:num w:numId="17">
    <w:abstractNumId w:val="8"/>
  </w:num>
  <w:num w:numId="18">
    <w:abstractNumId w:val="40"/>
  </w:num>
  <w:num w:numId="19">
    <w:abstractNumId w:val="24"/>
  </w:num>
  <w:num w:numId="20">
    <w:abstractNumId w:val="0"/>
  </w:num>
  <w:num w:numId="21">
    <w:abstractNumId w:val="37"/>
  </w:num>
  <w:num w:numId="22">
    <w:abstractNumId w:val="9"/>
  </w:num>
  <w:num w:numId="23">
    <w:abstractNumId w:val="33"/>
  </w:num>
  <w:num w:numId="24">
    <w:abstractNumId w:val="6"/>
  </w:num>
  <w:num w:numId="25">
    <w:abstractNumId w:val="13"/>
  </w:num>
  <w:num w:numId="26">
    <w:abstractNumId w:val="7"/>
  </w:num>
  <w:num w:numId="27">
    <w:abstractNumId w:val="21"/>
  </w:num>
  <w:num w:numId="28">
    <w:abstractNumId w:val="11"/>
  </w:num>
  <w:num w:numId="29">
    <w:abstractNumId w:val="23"/>
  </w:num>
  <w:num w:numId="30">
    <w:abstractNumId w:val="17"/>
  </w:num>
  <w:num w:numId="31">
    <w:abstractNumId w:val="31"/>
  </w:num>
  <w:num w:numId="32">
    <w:abstractNumId w:val="43"/>
  </w:num>
  <w:num w:numId="33">
    <w:abstractNumId w:val="29"/>
  </w:num>
  <w:num w:numId="34">
    <w:abstractNumId w:val="30"/>
  </w:num>
  <w:num w:numId="35">
    <w:abstractNumId w:val="12"/>
  </w:num>
  <w:num w:numId="36">
    <w:abstractNumId w:val="36"/>
  </w:num>
  <w:num w:numId="37">
    <w:abstractNumId w:val="2"/>
  </w:num>
  <w:num w:numId="38">
    <w:abstractNumId w:val="38"/>
  </w:num>
  <w:num w:numId="39">
    <w:abstractNumId w:val="14"/>
  </w:num>
  <w:num w:numId="40">
    <w:abstractNumId w:val="41"/>
  </w:num>
  <w:num w:numId="41">
    <w:abstractNumId w:val="35"/>
  </w:num>
  <w:num w:numId="42">
    <w:abstractNumId w:val="39"/>
  </w:num>
  <w:num w:numId="43">
    <w:abstractNumId w:val="19"/>
  </w:num>
  <w:num w:numId="44">
    <w:abstractNumId w:val="32"/>
  </w:num>
  <w:num w:numId="45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TGoBHcgwwy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110FF9"/>
    <w:rsid w:val="00121394"/>
    <w:rsid w:val="00150235"/>
    <w:rsid w:val="0017341F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3A8F"/>
    <w:rsid w:val="005531D4"/>
    <w:rsid w:val="00565930"/>
    <w:rsid w:val="0057510C"/>
    <w:rsid w:val="0058749C"/>
    <w:rsid w:val="005A0247"/>
    <w:rsid w:val="005D3847"/>
    <w:rsid w:val="00611925"/>
    <w:rsid w:val="006143A4"/>
    <w:rsid w:val="0062248D"/>
    <w:rsid w:val="00630A9E"/>
    <w:rsid w:val="00635720"/>
    <w:rsid w:val="00654136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483C"/>
    <w:rsid w:val="00BE7267"/>
    <w:rsid w:val="00C0448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7276"/>
    <w:rsid w:val="00E155AA"/>
    <w:rsid w:val="00E24147"/>
    <w:rsid w:val="00E2666F"/>
    <w:rsid w:val="00E27B26"/>
    <w:rsid w:val="00E76C8E"/>
    <w:rsid w:val="00EA2FF2"/>
    <w:rsid w:val="00EC1039"/>
    <w:rsid w:val="00EC16B8"/>
    <w:rsid w:val="00EE0B29"/>
    <w:rsid w:val="00EE5D1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3334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D3334"/>
    <w:rPr>
      <w:rFonts w:asciiTheme="majorHAnsi" w:eastAsiaTheme="majorEastAsia" w:hAnsiTheme="majorHAnsi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xd.adobe.com/view/5814c79d-7a0a-4e48-74d2-066ec8faf77f-2e2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B93AA-4B9F-489F-BD20-9B5A6E0FB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5</Words>
  <Characters>15197</Characters>
  <Application>Microsoft Office Word</Application>
  <DocSecurity>0</DocSecurity>
  <Lines>126</Lines>
  <Paragraphs>35</Paragraphs>
  <ScaleCrop>false</ScaleCrop>
  <Company/>
  <LinksUpToDate>false</LinksUpToDate>
  <CharactersWithSpaces>1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137</cp:revision>
  <dcterms:created xsi:type="dcterms:W3CDTF">2020-02-14T11:08:00Z</dcterms:created>
  <dcterms:modified xsi:type="dcterms:W3CDTF">2020-02-21T04:46:00Z</dcterms:modified>
</cp:coreProperties>
</file>